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89B7C" w14:textId="77777777" w:rsidR="00285174" w:rsidRPr="00C92773" w:rsidRDefault="00285174" w:rsidP="00374BE0"/>
    <w:p w14:paraId="54D18F94" w14:textId="16681A00" w:rsidR="00285174" w:rsidRPr="00A9683D" w:rsidRDefault="00B4552B" w:rsidP="00374BE0">
      <w:pPr>
        <w:rPr>
          <w:rFonts w:ascii="Times New Roman" w:hAnsi="Times New Roman" w:cs="Times New Roman"/>
        </w:rPr>
      </w:pPr>
      <w:r w:rsidRPr="00A9683D">
        <w:rPr>
          <w:rFonts w:ascii="Times New Roman" w:hAnsi="Times New Roman" w:cs="Times New Roman"/>
          <w:lang w:val="mk-MK"/>
        </w:rPr>
        <w:t xml:space="preserve">Тетово, </w:t>
      </w:r>
      <w:r w:rsidR="00900567" w:rsidRPr="00A9683D">
        <w:rPr>
          <w:rFonts w:ascii="Times New Roman" w:hAnsi="Times New Roman" w:cs="Times New Roman"/>
        </w:rPr>
        <w:t>15</w:t>
      </w:r>
      <w:r w:rsidRPr="00A9683D">
        <w:rPr>
          <w:rFonts w:ascii="Times New Roman" w:hAnsi="Times New Roman" w:cs="Times New Roman"/>
          <w:lang w:val="mk-MK"/>
        </w:rPr>
        <w:t>.11.2024</w:t>
      </w:r>
    </w:p>
    <w:p w14:paraId="53FD22B4" w14:textId="58BFD24A" w:rsidR="00A9683D" w:rsidRPr="00A9683D" w:rsidRDefault="00A9683D" w:rsidP="00374BE0">
      <w:pPr>
        <w:rPr>
          <w:rFonts w:ascii="Times New Roman" w:hAnsi="Times New Roman" w:cs="Times New Roman"/>
          <w:lang w:val="mk-MK"/>
        </w:rPr>
      </w:pPr>
      <w:r w:rsidRPr="00A9683D">
        <w:rPr>
          <w:rFonts w:ascii="Times New Roman" w:hAnsi="Times New Roman" w:cs="Times New Roman"/>
          <w:lang w:val="mk-MK"/>
        </w:rPr>
        <w:t>Дел.Бр:</w:t>
      </w:r>
      <w:r w:rsidRPr="00A9683D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 xml:space="preserve"> </w:t>
      </w:r>
      <w:r w:rsidRPr="00A9683D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0844-1.2.1</w:t>
      </w:r>
    </w:p>
    <w:p w14:paraId="29A58AA5" w14:textId="0BF17FCC" w:rsidR="007914A2" w:rsidRPr="007914A2" w:rsidRDefault="007914A2" w:rsidP="007914A2">
      <w:pPr>
        <w:spacing w:after="0" w:line="276" w:lineRule="auto"/>
        <w:jc w:val="center"/>
        <w:outlineLvl w:val="1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mk-MK" w:eastAsia="mk-MK"/>
          <w14:ligatures w14:val="none"/>
        </w:rPr>
        <w:t>ПОВИК ЗА НАБАВКА НА УСЛУГИ</w:t>
      </w:r>
    </w:p>
    <w:p w14:paraId="66B042AD" w14:textId="1FDDBE77" w:rsidR="007914A2" w:rsidRPr="007914A2" w:rsidRDefault="007914A2" w:rsidP="007914A2">
      <w:pPr>
        <w:spacing w:after="0" w:line="276" w:lineRule="auto"/>
        <w:jc w:val="center"/>
        <w:rPr>
          <w:rFonts w:ascii="Times New Roman" w:eastAsia="Times New Roman" w:hAnsi="Times New Roman" w:cs="Times New Roman"/>
          <w:kern w:val="0"/>
          <w:sz w:val="28"/>
          <w:szCs w:val="28"/>
          <w:lang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val="mk-MK" w:eastAsia="mk-MK"/>
          <w14:ligatures w14:val="none"/>
        </w:rPr>
        <w:t>(аудио озвучување на јавни настани)</w:t>
      </w:r>
    </w:p>
    <w:p w14:paraId="12FAE5B4" w14:textId="77777777" w:rsidR="007914A2" w:rsidRPr="007914A2" w:rsidRDefault="007914A2" w:rsidP="007914A2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Асоцијација Институт за социјална промена – Тетово во партнерство со Асоцијацијата за демократска иницијатива (АДИ) – Гостивар, Центарот за едукација и развој (ЦЕД) – Теарце и Асоцијација Институт за лидерство и јавна политика – Тетово, во рамки на проектот </w:t>
      </w:r>
      <w:r w:rsidRPr="007914A2">
        <w:rPr>
          <w:rFonts w:ascii="Times New Roman" w:eastAsia="Times New Roman" w:hAnsi="Times New Roman" w:cs="Times New Roman"/>
          <w:i/>
          <w:iCs/>
          <w:kern w:val="0"/>
          <w:lang w:val="mk-MK" w:eastAsia="mk-MK"/>
          <w14:ligatures w14:val="none"/>
        </w:rPr>
        <w:t>„Зајакнување на младите: поттикнување на граѓанскиот ангажман и претприемништвото во Полошкиот Регион“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, објавува повик за набавка на услуги.</w:t>
      </w:r>
    </w:p>
    <w:p w14:paraId="3E4AF1B9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16"/>
          <w:szCs w:val="16"/>
          <w:lang w:val="mk-MK" w:eastAsia="mk-MK"/>
          <w14:ligatures w14:val="none"/>
        </w:rPr>
      </w:pPr>
    </w:p>
    <w:p w14:paraId="5C281D0C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1. Предмет на набавка</w:t>
      </w:r>
    </w:p>
    <w:p w14:paraId="09EF4335" w14:textId="77777777" w:rsidR="007914A2" w:rsidRPr="007914A2" w:rsidRDefault="007914A2" w:rsidP="007914A2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Обезбедување аудио озвучување за јавни дебати и настани.</w:t>
      </w:r>
    </w:p>
    <w:p w14:paraId="3AF206AB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16"/>
          <w:szCs w:val="16"/>
          <w:lang w:val="mk-MK" w:eastAsia="mk-MK"/>
          <w14:ligatures w14:val="none"/>
        </w:rPr>
      </w:pPr>
    </w:p>
    <w:p w14:paraId="71F6B3B9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2. Настан</w:t>
      </w:r>
    </w:p>
    <w:p w14:paraId="2059A5BD" w14:textId="77777777" w:rsidR="007914A2" w:rsidRPr="007914A2" w:rsidRDefault="007914A2" w:rsidP="007914A2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Име на настан: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Јавна дебата „Причини и состојба со миграцијата на младите од Полошкиот регион“</w:t>
      </w:r>
    </w:p>
    <w:p w14:paraId="2A37FBEF" w14:textId="77777777" w:rsidR="007914A2" w:rsidRPr="007914A2" w:rsidRDefault="007914A2" w:rsidP="007914A2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Локација: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Република Македонија </w:t>
      </w:r>
    </w:p>
    <w:p w14:paraId="40C8C31C" w14:textId="1E9D6EC4" w:rsidR="007914A2" w:rsidRPr="007914A2" w:rsidRDefault="007914A2" w:rsidP="007914A2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Датум и време: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од </w:t>
      </w:r>
      <w:r w:rsidR="00900567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01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  <w:r w:rsidR="00900567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12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2024 до 3</w:t>
      </w:r>
      <w:r w:rsidR="00900567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1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  <w:r w:rsidR="00900567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12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202</w:t>
      </w:r>
      <w:r w:rsidR="00900567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4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година </w:t>
      </w:r>
    </w:p>
    <w:p w14:paraId="70F1E75B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16"/>
          <w:szCs w:val="16"/>
          <w:lang w:val="mk-MK" w:eastAsia="mk-MK"/>
          <w14:ligatures w14:val="none"/>
        </w:rPr>
      </w:pPr>
    </w:p>
    <w:p w14:paraId="0B457444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3. Услуги кои треба да се обезбедат</w:t>
      </w:r>
    </w:p>
    <w:p w14:paraId="0289FEE4" w14:textId="77777777" w:rsidR="007914A2" w:rsidRPr="007914A2" w:rsidRDefault="007914A2" w:rsidP="007914A2">
      <w:pPr>
        <w:numPr>
          <w:ilvl w:val="0"/>
          <w:numId w:val="8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рофесионално озвучување (микрофони, звучници, миксер).</w:t>
      </w:r>
    </w:p>
    <w:p w14:paraId="03042E6C" w14:textId="77777777" w:rsidR="007914A2" w:rsidRPr="007914A2" w:rsidRDefault="007914A2" w:rsidP="007914A2">
      <w:pPr>
        <w:numPr>
          <w:ilvl w:val="0"/>
          <w:numId w:val="8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Техничка поддршка од лице за управување со опремата за време на настанот.</w:t>
      </w:r>
    </w:p>
    <w:p w14:paraId="5275A48D" w14:textId="77777777" w:rsidR="007914A2" w:rsidRPr="007914A2" w:rsidRDefault="007914A2" w:rsidP="007914A2">
      <w:pPr>
        <w:numPr>
          <w:ilvl w:val="0"/>
          <w:numId w:val="8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Монтажа и демонтажа на опремата.</w:t>
      </w:r>
    </w:p>
    <w:p w14:paraId="0636925C" w14:textId="77777777" w:rsidR="007914A2" w:rsidRPr="007914A2" w:rsidRDefault="007914A2" w:rsidP="007914A2">
      <w:pPr>
        <w:numPr>
          <w:ilvl w:val="0"/>
          <w:numId w:val="8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Резервна опрема (микрофон/кабли) во случај на технички проблеми.</w:t>
      </w:r>
    </w:p>
    <w:p w14:paraId="769976C9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16"/>
          <w:szCs w:val="16"/>
          <w:lang w:val="mk-MK" w:eastAsia="mk-MK"/>
          <w14:ligatures w14:val="none"/>
        </w:rPr>
      </w:pPr>
    </w:p>
    <w:p w14:paraId="786EF307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4. Критериуми за избор</w:t>
      </w:r>
    </w:p>
    <w:p w14:paraId="536E570B" w14:textId="77777777" w:rsidR="007914A2" w:rsidRPr="007914A2" w:rsidRDefault="007914A2" w:rsidP="007914A2">
      <w:pPr>
        <w:numPr>
          <w:ilvl w:val="0"/>
          <w:numId w:val="9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Финансиска понуда (вкупна цена за услуга).</w:t>
      </w:r>
    </w:p>
    <w:p w14:paraId="4B0E1271" w14:textId="77777777" w:rsidR="007914A2" w:rsidRPr="007914A2" w:rsidRDefault="007914A2" w:rsidP="007914A2">
      <w:pPr>
        <w:numPr>
          <w:ilvl w:val="0"/>
          <w:numId w:val="9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Квалитет и техничка спецификација на опремата.</w:t>
      </w:r>
    </w:p>
    <w:p w14:paraId="75E663E5" w14:textId="77777777" w:rsidR="007914A2" w:rsidRPr="007914A2" w:rsidRDefault="007914A2" w:rsidP="007914A2">
      <w:pPr>
        <w:numPr>
          <w:ilvl w:val="0"/>
          <w:numId w:val="9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Искусност во обезбедување озвучување за јавни настани.</w:t>
      </w:r>
    </w:p>
    <w:p w14:paraId="22934925" w14:textId="77777777" w:rsidR="007914A2" w:rsidRPr="007914A2" w:rsidRDefault="007914A2" w:rsidP="007914A2">
      <w:pPr>
        <w:numPr>
          <w:ilvl w:val="0"/>
          <w:numId w:val="9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Достапност на техничка поддршка за време на целиот настан.</w:t>
      </w:r>
    </w:p>
    <w:p w14:paraId="0769DB26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16"/>
          <w:szCs w:val="16"/>
          <w:lang w:val="mk-MK" w:eastAsia="mk-MK"/>
          <w14:ligatures w14:val="none"/>
        </w:rPr>
      </w:pPr>
    </w:p>
    <w:p w14:paraId="0308F7F5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5. Рок и начин на доставување понуди</w:t>
      </w:r>
    </w:p>
    <w:p w14:paraId="0A1D197F" w14:textId="03BB57E8" w:rsidR="007914A2" w:rsidRPr="007914A2" w:rsidRDefault="007914A2" w:rsidP="007914A2">
      <w:pPr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онудите да се достават најдоцна до </w:t>
      </w:r>
      <w:r w:rsidR="00900567"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  <w:t>2</w:t>
      </w: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5.1</w:t>
      </w:r>
      <w:r w:rsidR="00900567"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  <w:t>1</w:t>
      </w: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.2024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</w:p>
    <w:p w14:paraId="1967C60D" w14:textId="77777777" w:rsidR="007914A2" w:rsidRPr="007914A2" w:rsidRDefault="007914A2" w:rsidP="007914A2">
      <w:pPr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онудите се доставуваат електронски на е-пошта: </w:t>
      </w:r>
      <w:r w:rsidRPr="007914A2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insoc@insoc.org.mk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или во печатена форма во канцелариите на Асоцијација Институт за социјална промена – Тетово</w:t>
      </w:r>
      <w:r w:rsidRPr="007914A2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 xml:space="preserve"> 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ул. Христијан Т. Карпош бр.3, 1220 Тетово.</w:t>
      </w:r>
    </w:p>
    <w:p w14:paraId="3D25B1F0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16"/>
          <w:szCs w:val="16"/>
          <w:lang w:val="mk-MK" w:eastAsia="mk-MK"/>
          <w14:ligatures w14:val="none"/>
        </w:rPr>
      </w:pPr>
    </w:p>
    <w:p w14:paraId="6A280AE1" w14:textId="77777777" w:rsidR="007914A2" w:rsidRPr="007914A2" w:rsidRDefault="007914A2" w:rsidP="007914A2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6. Напомена</w:t>
      </w:r>
    </w:p>
    <w:p w14:paraId="1D365539" w14:textId="77777777" w:rsidR="007914A2" w:rsidRPr="007914A2" w:rsidRDefault="007914A2" w:rsidP="007914A2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роектот е поддржан од Владата на Швајцарија преку програмата </w:t>
      </w: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Цивика мобилитас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</w:p>
    <w:p w14:paraId="126308FD" w14:textId="77777777" w:rsidR="007914A2" w:rsidRPr="007914A2" w:rsidRDefault="007914A2" w:rsidP="007914A2">
      <w:pPr>
        <w:spacing w:after="0" w:line="276" w:lineRule="auto"/>
        <w:rPr>
          <w:rFonts w:ascii="Times New Roman" w:eastAsia="Times New Roman" w:hAnsi="Times New Roman" w:cs="Times New Roman"/>
          <w:kern w:val="0"/>
          <w:lang w:eastAsia="mk-MK"/>
          <w14:ligatures w14:val="none"/>
        </w:rPr>
      </w:pPr>
    </w:p>
    <w:p w14:paraId="7C5C8888" w14:textId="77777777" w:rsidR="007914A2" w:rsidRPr="007914A2" w:rsidRDefault="007914A2" w:rsidP="007914A2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Со почит,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</w:r>
      <w:r w:rsidRPr="007914A2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Надир Реџепи</w:t>
      </w:r>
      <w:r w:rsidRPr="007914A2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ИнСоК – Координатор на проектот</w:t>
      </w:r>
    </w:p>
    <w:p w14:paraId="6E2DC4ED" w14:textId="77777777" w:rsidR="00174FBD" w:rsidRPr="00374BE0" w:rsidRDefault="00374BE0" w:rsidP="00374BE0">
      <w:pPr>
        <w:tabs>
          <w:tab w:val="left" w:pos="6123"/>
        </w:tabs>
      </w:pPr>
      <w:r>
        <w:lastRenderedPageBreak/>
        <w:tab/>
      </w:r>
    </w:p>
    <w:sectPr w:rsidR="00174FBD" w:rsidRPr="00374BE0" w:rsidSect="007914A2">
      <w:headerReference w:type="default" r:id="rId7"/>
      <w:footerReference w:type="default" r:id="rId8"/>
      <w:pgSz w:w="12240" w:h="15840"/>
      <w:pgMar w:top="1440" w:right="1041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FFC890" w14:textId="77777777" w:rsidR="00AF31AB" w:rsidRDefault="00AF31AB" w:rsidP="00374BE0">
      <w:pPr>
        <w:spacing w:after="0" w:line="240" w:lineRule="auto"/>
      </w:pPr>
      <w:r>
        <w:separator/>
      </w:r>
    </w:p>
  </w:endnote>
  <w:endnote w:type="continuationSeparator" w:id="0">
    <w:p w14:paraId="783CC0AB" w14:textId="77777777" w:rsidR="00AF31AB" w:rsidRDefault="00AF31AB" w:rsidP="00374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45571" w14:textId="77777777" w:rsidR="00374BE0" w:rsidRDefault="00374BE0">
    <w:pPr>
      <w:pStyle w:val="Footer"/>
    </w:pPr>
    <w:r w:rsidRPr="00374BE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5BE8793" wp14:editId="4963C607">
              <wp:simplePos x="0" y="0"/>
              <wp:positionH relativeFrom="column">
                <wp:posOffset>0</wp:posOffset>
              </wp:positionH>
              <wp:positionV relativeFrom="paragraph">
                <wp:posOffset>30480</wp:posOffset>
              </wp:positionV>
              <wp:extent cx="6162040" cy="412115"/>
              <wp:effectExtent l="0" t="0" r="0" b="0"/>
              <wp:wrapNone/>
              <wp:docPr id="14058458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62040" cy="4121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C5FF1F" w14:textId="77777777" w:rsidR="00374BE0" w:rsidRPr="007F0E10" w:rsidRDefault="00374BE0" w:rsidP="00374BE0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>Проектот ,,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Зајак</w:t>
                          </w:r>
                          <w:r w:rsidR="00663C7C">
                            <w:rPr>
                              <w:sz w:val="16"/>
                              <w:szCs w:val="16"/>
                              <w:lang w:val="mk-MK"/>
                            </w:rPr>
                            <w:t>н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ување на младите: Поттикнување на граѓанскиот ангажман и претприемништвото во Полошкиот Регион“</w:t>
                          </w: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 </w:t>
                          </w:r>
                          <w:r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>е поддржан од владата на Шва</w:t>
                          </w:r>
                          <w:r w:rsidR="009563E7"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јцарија преку Цивика мобилитас. </w:t>
                          </w:r>
                        </w:p>
                        <w:p w14:paraId="7AD923D2" w14:textId="77777777" w:rsidR="00374BE0" w:rsidRPr="007F0E10" w:rsidRDefault="00374BE0" w:rsidP="00374BE0">
                          <w:pPr>
                            <w:jc w:val="both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BE87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2.4pt;width:485.2pt;height:32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" filled="f" stroked="f">
              <v:textbox>
                <w:txbxContent>
                  <w:p w14:paraId="44C5FF1F" w14:textId="77777777" w:rsidR="00374BE0" w:rsidRPr="007F0E10" w:rsidRDefault="00374BE0" w:rsidP="00374BE0">
                    <w:pPr>
                      <w:spacing w:after="0"/>
                      <w:jc w:val="center"/>
                      <w:rPr>
                        <w:sz w:val="16"/>
                        <w:szCs w:val="16"/>
                        <w:lang w:val="ru-RU"/>
                      </w:rPr>
                    </w:pPr>
                    <w:r>
                      <w:rPr>
                        <w:sz w:val="16"/>
                        <w:szCs w:val="16"/>
                        <w:lang w:val="ru-RU"/>
                      </w:rPr>
                      <w:t>Проектот ,,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Зајак</w:t>
                    </w:r>
                    <w:r w:rsidR="00663C7C">
                      <w:rPr>
                        <w:sz w:val="16"/>
                        <w:szCs w:val="16"/>
                        <w:lang w:val="mk-MK"/>
                      </w:rPr>
                      <w:t>н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ување на младите: Поттикнување на граѓанскиот ангажман и претприемништвото во Полошкиот Регион“</w:t>
                    </w:r>
                    <w:r>
                      <w:rPr>
                        <w:sz w:val="16"/>
                        <w:szCs w:val="16"/>
                        <w:lang w:val="ru-RU"/>
                      </w:rPr>
                      <w:t xml:space="preserve"> </w:t>
                    </w:r>
                    <w:r w:rsidRPr="009D6F0A">
                      <w:rPr>
                        <w:sz w:val="16"/>
                        <w:szCs w:val="16"/>
                        <w:lang w:val="ru-RU"/>
                      </w:rPr>
                      <w:t>е поддржан од владата на Шва</w:t>
                    </w:r>
                    <w:r w:rsidR="009563E7" w:rsidRPr="009D6F0A">
                      <w:rPr>
                        <w:sz w:val="16"/>
                        <w:szCs w:val="16"/>
                        <w:lang w:val="ru-RU"/>
                      </w:rPr>
                      <w:t xml:space="preserve">јцарија преку Цивика мобилитас. </w:t>
                    </w:r>
                  </w:p>
                  <w:p w14:paraId="7AD923D2" w14:textId="77777777" w:rsidR="00374BE0" w:rsidRPr="007F0E10" w:rsidRDefault="00374BE0" w:rsidP="00374BE0">
                    <w:pPr>
                      <w:jc w:val="both"/>
                      <w:rPr>
                        <w:sz w:val="16"/>
                        <w:szCs w:val="16"/>
                        <w:lang w:val="ru-RU"/>
                      </w:rPr>
                    </w:pPr>
                  </w:p>
                </w:txbxContent>
              </v:textbox>
            </v:shape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3360" behindDoc="0" locked="0" layoutInCell="1" allowOverlap="1" wp14:anchorId="13B0DA28" wp14:editId="02ADDB52">
          <wp:simplePos x="0" y="0"/>
          <wp:positionH relativeFrom="column">
            <wp:posOffset>4609465</wp:posOffset>
          </wp:positionH>
          <wp:positionV relativeFrom="paragraph">
            <wp:posOffset>-652145</wp:posOffset>
          </wp:positionV>
          <wp:extent cx="1739265" cy="718820"/>
          <wp:effectExtent l="0" t="0" r="0" b="0"/>
          <wp:wrapNone/>
          <wp:docPr id="719245424" name="Слика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1564559" name="Слика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9265" cy="7188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74BE0">
      <w:rPr>
        <w:noProof/>
      </w:rPr>
      <w:drawing>
        <wp:anchor distT="0" distB="0" distL="114300" distR="114300" simplePos="0" relativeHeight="251662336" behindDoc="0" locked="0" layoutInCell="1" allowOverlap="1" wp14:anchorId="62C38166" wp14:editId="01481122">
          <wp:simplePos x="0" y="0"/>
          <wp:positionH relativeFrom="column">
            <wp:posOffset>3122295</wp:posOffset>
          </wp:positionH>
          <wp:positionV relativeFrom="paragraph">
            <wp:posOffset>-588507</wp:posOffset>
          </wp:positionV>
          <wp:extent cx="1167781" cy="539279"/>
          <wp:effectExtent l="0" t="0" r="0" b="0"/>
          <wp:wrapNone/>
          <wp:docPr id="63840704" name="Слика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7613618" name="Слика 6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7781" cy="5392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74B4B1" w14:textId="77777777" w:rsidR="00AF31AB" w:rsidRDefault="00AF31AB" w:rsidP="00374BE0">
      <w:pPr>
        <w:spacing w:after="0" w:line="240" w:lineRule="auto"/>
      </w:pPr>
      <w:r>
        <w:separator/>
      </w:r>
    </w:p>
  </w:footnote>
  <w:footnote w:type="continuationSeparator" w:id="0">
    <w:p w14:paraId="2BF20419" w14:textId="77777777" w:rsidR="00AF31AB" w:rsidRDefault="00AF31AB" w:rsidP="00374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18A5A" w14:textId="77777777" w:rsidR="00374BE0" w:rsidRDefault="00374BE0">
    <w:pPr>
      <w:pStyle w:val="Header"/>
    </w:pPr>
    <w:r w:rsidRPr="00374BE0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0CF27D6" wp14:editId="06381DA1">
              <wp:simplePos x="0" y="0"/>
              <wp:positionH relativeFrom="margin">
                <wp:posOffset>3458210</wp:posOffset>
              </wp:positionH>
              <wp:positionV relativeFrom="paragraph">
                <wp:posOffset>-111125</wp:posOffset>
              </wp:positionV>
              <wp:extent cx="2529840" cy="575310"/>
              <wp:effectExtent l="0" t="0" r="3810" b="0"/>
              <wp:wrapNone/>
              <wp:docPr id="5" name="Група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529840" cy="575310"/>
                        <a:chOff x="3481754" y="0"/>
                        <a:chExt cx="2729328" cy="618881"/>
                      </a:xfrm>
                    </wpg:grpSpPr>
                    <pic:pic xmlns:pic="http://schemas.openxmlformats.org/drawingml/2006/picture">
                      <pic:nvPicPr>
                        <pic:cNvPr id="7" name="Слика 4" descr="Слика којашто содржи текст, Фонт, лого, Графика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73162" y="167054"/>
                          <a:ext cx="1137920" cy="3956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Слика 3" descr="Слика којашто содржи текст, Графика, лого, дизајн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87362" y="0"/>
                          <a:ext cx="575945" cy="5759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Слика 2" descr="Слика којашто содржи текст, Фонт, лого, симбол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81754" y="79131"/>
                          <a:ext cx="826135" cy="5397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752B21" id="Група 5" o:spid="_x0000_s1026" style="position:absolute;margin-left:272.3pt;margin-top:-8.75pt;width:199.2pt;height:45.3pt;z-index:-251657216;mso-position-horizontal-relative:margin;mso-width-relative:margin;mso-height-relative:margin" coordorigin="34817" coordsize="27293,6188" o:gfxdata="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Слика 4" o:spid="_x0000_s1027" type="#_x0000_t75" alt="Слика којашто содржи текст, Фонт, лого, Графика&#10;&#10;Описот е автоматски генериран" style="position:absolute;left:50731;top:1670;width:11379;height:3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">
                <v:imagedata r:id="rId4" o:title="Слика којашто содржи текст, Фонт, лого, Графика&#10;&#10;Описот е автоматски генериран"/>
              </v:shape>
              <v:shape id="Слика 3" o:spid="_x0000_s1028" type="#_x0000_t75" alt="Слика којашто содржи текст, Графика, лого, дизајн&#10;&#10;Описот е автоматски генериран" style="position:absolute;left:43873;width:5760;height:5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">
                <v:imagedata r:id="rId5" o:title="Слика којашто содржи текст, Графика, лого, дизајн&#10;&#10;Описот е автоматски генериран"/>
              </v:shape>
              <v:shape id="Слика 2" o:spid="_x0000_s1029" type="#_x0000_t75" alt="Слика којашто содржи текст, Фонт, лого, симбол&#10;&#10;Описот е автоматски генериран" style="position:absolute;left:34817;top:791;width:8261;height:5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">
                <v:imagedata r:id="rId6" o:title="Слика којашто содржи текст, Фонт, лого, симбол&#10;&#10;Описот е автоматски генериран"/>
              </v:shape>
              <w10:wrap anchorx="margin"/>
            </v:group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0288" behindDoc="0" locked="0" layoutInCell="1" allowOverlap="1" wp14:anchorId="31D557A5" wp14:editId="60902A95">
          <wp:simplePos x="0" y="0"/>
          <wp:positionH relativeFrom="column">
            <wp:posOffset>0</wp:posOffset>
          </wp:positionH>
          <wp:positionV relativeFrom="paragraph">
            <wp:posOffset>37134</wp:posOffset>
          </wp:positionV>
          <wp:extent cx="683260" cy="380365"/>
          <wp:effectExtent l="0" t="0" r="2540" b="635"/>
          <wp:wrapNone/>
          <wp:docPr id="1709172025" name="Picture 17091720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DI-logo- 50 x 50 cm , 300 DPI.jp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26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C57889" w14:textId="77777777" w:rsidR="00374BE0" w:rsidRDefault="00374BE0" w:rsidP="00374BE0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D4300A"/>
    <w:multiLevelType w:val="multilevel"/>
    <w:tmpl w:val="65F29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870FC"/>
    <w:multiLevelType w:val="multilevel"/>
    <w:tmpl w:val="6C1A7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E56E51"/>
    <w:multiLevelType w:val="multilevel"/>
    <w:tmpl w:val="B45E0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5D6572"/>
    <w:multiLevelType w:val="multilevel"/>
    <w:tmpl w:val="047C8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18483B"/>
    <w:multiLevelType w:val="multilevel"/>
    <w:tmpl w:val="8A9E5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F61AC8"/>
    <w:multiLevelType w:val="multilevel"/>
    <w:tmpl w:val="60B80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6821DC"/>
    <w:multiLevelType w:val="multilevel"/>
    <w:tmpl w:val="3B188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3847E4"/>
    <w:multiLevelType w:val="multilevel"/>
    <w:tmpl w:val="6E74F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CD7139"/>
    <w:multiLevelType w:val="multilevel"/>
    <w:tmpl w:val="B3E60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CF8002F"/>
    <w:multiLevelType w:val="multilevel"/>
    <w:tmpl w:val="97FE9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4537465">
    <w:abstractNumId w:val="6"/>
  </w:num>
  <w:num w:numId="2" w16cid:durableId="499541044">
    <w:abstractNumId w:val="7"/>
  </w:num>
  <w:num w:numId="3" w16cid:durableId="257567709">
    <w:abstractNumId w:val="8"/>
  </w:num>
  <w:num w:numId="4" w16cid:durableId="1606570156">
    <w:abstractNumId w:val="9"/>
  </w:num>
  <w:num w:numId="5" w16cid:durableId="921599250">
    <w:abstractNumId w:val="4"/>
  </w:num>
  <w:num w:numId="6" w16cid:durableId="1867939135">
    <w:abstractNumId w:val="0"/>
  </w:num>
  <w:num w:numId="7" w16cid:durableId="225721074">
    <w:abstractNumId w:val="1"/>
  </w:num>
  <w:num w:numId="8" w16cid:durableId="458962337">
    <w:abstractNumId w:val="2"/>
  </w:num>
  <w:num w:numId="9" w16cid:durableId="736980907">
    <w:abstractNumId w:val="3"/>
  </w:num>
  <w:num w:numId="10" w16cid:durableId="14942993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wMDE0tjA0MTK3NDRT0lEKTi0uzszPAykwrAUA6grHkiwAAAA="/>
  </w:docVars>
  <w:rsids>
    <w:rsidRoot w:val="00374BE0"/>
    <w:rsid w:val="0001388B"/>
    <w:rsid w:val="000D68EA"/>
    <w:rsid w:val="00174FBD"/>
    <w:rsid w:val="001A5FFD"/>
    <w:rsid w:val="00285174"/>
    <w:rsid w:val="002E7B5E"/>
    <w:rsid w:val="003206BE"/>
    <w:rsid w:val="00374BE0"/>
    <w:rsid w:val="003977A9"/>
    <w:rsid w:val="00466941"/>
    <w:rsid w:val="004B6ABF"/>
    <w:rsid w:val="00517D18"/>
    <w:rsid w:val="00583560"/>
    <w:rsid w:val="00585497"/>
    <w:rsid w:val="00643EAE"/>
    <w:rsid w:val="00663C7C"/>
    <w:rsid w:val="00672F91"/>
    <w:rsid w:val="0069561F"/>
    <w:rsid w:val="006F1D27"/>
    <w:rsid w:val="0078627D"/>
    <w:rsid w:val="007914A2"/>
    <w:rsid w:val="007A2C55"/>
    <w:rsid w:val="007D1C3B"/>
    <w:rsid w:val="00802AD3"/>
    <w:rsid w:val="00856ECC"/>
    <w:rsid w:val="00900567"/>
    <w:rsid w:val="009563E7"/>
    <w:rsid w:val="009B406C"/>
    <w:rsid w:val="009D6F0A"/>
    <w:rsid w:val="00A9683D"/>
    <w:rsid w:val="00AF3133"/>
    <w:rsid w:val="00AF31AB"/>
    <w:rsid w:val="00B2426D"/>
    <w:rsid w:val="00B25744"/>
    <w:rsid w:val="00B26356"/>
    <w:rsid w:val="00B4552B"/>
    <w:rsid w:val="00BD7533"/>
    <w:rsid w:val="00C2103E"/>
    <w:rsid w:val="00C21453"/>
    <w:rsid w:val="00C92773"/>
    <w:rsid w:val="00CA6436"/>
    <w:rsid w:val="00D41D57"/>
    <w:rsid w:val="00DC78B2"/>
    <w:rsid w:val="00DF0B05"/>
    <w:rsid w:val="00DF1E09"/>
    <w:rsid w:val="00E07B5D"/>
    <w:rsid w:val="00E54A4E"/>
    <w:rsid w:val="00E76C58"/>
    <w:rsid w:val="00EA764C"/>
    <w:rsid w:val="00ED5847"/>
    <w:rsid w:val="00F10EC5"/>
    <w:rsid w:val="00F6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6309829"/>
  <w15:chartTrackingRefBased/>
  <w15:docId w15:val="{2511822F-C8CE-4C0E-AA78-DA4E383F1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B05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BE0"/>
  </w:style>
  <w:style w:type="paragraph" w:styleId="Footer">
    <w:name w:val="footer"/>
    <w:basedOn w:val="Normal"/>
    <w:link w:val="Foot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BE0"/>
  </w:style>
  <w:style w:type="table" w:customStyle="1" w:styleId="TableGrid1">
    <w:name w:val="Table Grid1"/>
    <w:basedOn w:val="TableNormal"/>
    <w:next w:val="TableGrid"/>
    <w:uiPriority w:val="59"/>
    <w:rsid w:val="00F628F1"/>
    <w:pPr>
      <w:spacing w:before="60" w:after="60" w:line="276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628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4.jpeg"/><Relationship Id="rId2" Type="http://schemas.openxmlformats.org/officeDocument/2006/relationships/image" Target="media/image2.jpg"/><Relationship Id="rId1" Type="http://schemas.openxmlformats.org/officeDocument/2006/relationships/image" Target="media/image1.gif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39</Words>
  <Characters>1463</Characters>
  <Application>Microsoft Office Word</Application>
  <DocSecurity>0</DocSecurity>
  <Lines>45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User</dc:creator>
  <cp:keywords/>
  <dc:description/>
  <cp:lastModifiedBy>InSoC</cp:lastModifiedBy>
  <cp:revision>5</cp:revision>
  <cp:lastPrinted>2024-12-10T17:03:00Z</cp:lastPrinted>
  <dcterms:created xsi:type="dcterms:W3CDTF">2026-02-10T10:03:00Z</dcterms:created>
  <dcterms:modified xsi:type="dcterms:W3CDTF">2026-02-1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dc9deccac7b7ca65812260f5326151ee82f177d449191d9531d57b27b4722</vt:lpwstr>
  </property>
</Properties>
</file>